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67CD1" w14:textId="77777777" w:rsidR="00866BE3" w:rsidRPr="00275062" w:rsidRDefault="00866BE3" w:rsidP="00866BE3">
      <w:pPr>
        <w:tabs>
          <w:tab w:val="left" w:pos="0"/>
        </w:tabs>
        <w:spacing w:after="0" w:line="240" w:lineRule="auto"/>
        <w:rPr>
          <w:rFonts w:asciiTheme="minorHAnsi" w:hAnsiTheme="minorHAnsi" w:cs="Tahoma"/>
          <w:b/>
          <w:bCs/>
          <w:color w:val="578821"/>
          <w:sz w:val="72"/>
          <w:lang w:val="pt-BR"/>
        </w:rPr>
      </w:pP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POR FAVOR, ESCREVA NOME</w:t>
      </w:r>
      <w:r w:rsid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br/>
      </w: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DA ORGANIZAÇÃO</w:t>
      </w: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CB4353" w:rsidRPr="004C2511" w14:paraId="2CECE154" w14:textId="77777777" w:rsidTr="001876F9">
        <w:trPr>
          <w:gridAfter w:val="1"/>
          <w:wAfter w:w="2976" w:type="dxa"/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39EF506B" w14:textId="77777777" w:rsidR="00CB4353" w:rsidRPr="00CB4353" w:rsidRDefault="00CB4353" w:rsidP="00CB435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lang w:val="pt-BR"/>
              </w:rPr>
            </w:pPr>
            <w:r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br/>
            </w:r>
            <w:r w:rsidRPr="00CB4353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ESTAMENTO</w:t>
            </w:r>
            <w:r w:rsidRPr="00CB4353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  <w:t xml:space="preserve"> SOCIEDADE CIVIL</w:t>
            </w:r>
          </w:p>
        </w:tc>
        <w:bookmarkStart w:id="0" w:name="_GoBack"/>
        <w:bookmarkEnd w:id="0"/>
      </w:tr>
      <w:tr w:rsidR="00555900" w:rsidRPr="00275062" w14:paraId="3D06DB11" w14:textId="77777777" w:rsidTr="00275062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578821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55900" w:rsidRPr="00275062" w14:paraId="6B457A1C" w14:textId="77777777" w:rsidTr="00C94B62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168D1FCC" w14:textId="77777777" w:rsidR="00C94B62" w:rsidRPr="00275062" w:rsidRDefault="005D030C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Data</w:t>
                  </w:r>
                  <w:r w:rsidRPr="00275062">
                    <w:rPr>
                      <w:rFonts w:asciiTheme="minorHAnsi" w:hAnsiTheme="minorHAnsi" w:cs="Tahoma"/>
                      <w:color w:val="808080" w:themeColor="background1" w:themeShade="80"/>
                      <w:lang w:val="pt-BR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3F098524" w14:textId="77777777" w:rsidR="00C94B62" w:rsidRPr="00275062" w:rsidRDefault="006B2EAB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</w:p>
              </w:tc>
            </w:tr>
            <w:tr w:rsidR="00555900" w:rsidRPr="00275062" w14:paraId="29ED580F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636A81AD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 xml:space="preserve">Contato do principal responsável pelo compromisso institucional com a RTRS </w:t>
                  </w:r>
                </w:p>
                <w:p w14:paraId="07FDAD48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nome, e-mail, número de telefone, endereço do escritório)</w:t>
                  </w:r>
                </w:p>
              </w:tc>
            </w:tr>
            <w:tr w:rsidR="00555900" w:rsidRPr="00275062" w14:paraId="763B07FD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1157F412" w14:textId="77777777" w:rsidR="00C94B62" w:rsidRPr="00275062" w:rsidRDefault="00275062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5D69F813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51AE709E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Redator do relatório</w:t>
                  </w:r>
                </w:p>
                <w:p w14:paraId="2C23330B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Se for diferente)</w:t>
                  </w:r>
                </w:p>
              </w:tc>
            </w:tr>
            <w:tr w:rsidR="00555900" w:rsidRPr="00275062" w14:paraId="609A6C6F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455ECAE4" w14:textId="77777777" w:rsidR="007F18AB" w:rsidRPr="00275062" w:rsidRDefault="00275062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489E41B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1F3ED5D6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Por favor, indique quais são as principais atividades de sua organização - de modo geral e especificamente ligadas à produção de soja:</w:t>
                  </w:r>
                </w:p>
              </w:tc>
            </w:tr>
            <w:tr w:rsidR="00555900" w:rsidRPr="00275062" w14:paraId="4EF1B4B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7A4BF48D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2E66CAD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29AEB51C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Por favor, indique em quais regiões a organização opera</w:t>
                  </w:r>
                </w:p>
              </w:tc>
            </w:tr>
            <w:tr w:rsidR="00555900" w:rsidRPr="00275062" w14:paraId="3029BC6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8806183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8657D73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4C2D7EC7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O relatório é sobre a empresa como um todo ou sobre uma região específica? (por favor, indique uma das opções)</w:t>
                  </w:r>
                </w:p>
              </w:tc>
            </w:tr>
            <w:tr w:rsidR="00555900" w:rsidRPr="00275062" w14:paraId="2FA4B91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88A607F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C850D5B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5D5C54E1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Qual é a política da organização em relação à soja?</w:t>
                  </w:r>
                </w:p>
                <w:p w14:paraId="3A31332D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008E0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Se houver, por favor forneça o link</w:t>
                  </w:r>
                  <w:r w:rsidR="00AD3687"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.</w:t>
                  </w:r>
                </w:p>
              </w:tc>
            </w:tr>
            <w:tr w:rsidR="00555900" w:rsidRPr="00275062" w14:paraId="21BA0796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75E24E3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78C1C747" w14:textId="77777777" w:rsidR="00C94B62" w:rsidRPr="00275062" w:rsidRDefault="006B2EAB" w:rsidP="00B75053">
            <w:pPr>
              <w:rPr>
                <w:rFonts w:asciiTheme="minorHAnsi" w:hAnsiTheme="minorHAnsi"/>
                <w:lang w:val="pt-BR"/>
              </w:rPr>
            </w:pPr>
          </w:p>
        </w:tc>
      </w:tr>
    </w:tbl>
    <w:p w14:paraId="4B0EE0C9" w14:textId="77777777" w:rsidR="00C94B62" w:rsidRPr="00275062" w:rsidRDefault="006B2EAB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24B28DEF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4D24F0C" w14:textId="77777777" w:rsidR="00C94B62" w:rsidRPr="00275062" w:rsidRDefault="002750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FILIAÇÃO &amp; PROMOÇÃ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632F3289" w14:textId="77777777" w:rsidR="00C94B62" w:rsidRPr="00275062" w:rsidRDefault="006B2EAB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070128F9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70FBCD55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Como a sua organização fornece informações ao público interno e externo sobre a filiação à RTRS?</w:t>
            </w:r>
          </w:p>
        </w:tc>
      </w:tr>
      <w:tr w:rsidR="00555900" w:rsidRPr="00275062" w14:paraId="1B3E218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28D8BEF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5690B5D1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997DE87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1240AF4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Por exemplo, foram organizadas quais atividades internas e externas?</w:t>
            </w:r>
          </w:p>
        </w:tc>
      </w:tr>
      <w:tr w:rsidR="00555900" w:rsidRPr="00275062" w14:paraId="6482E29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9C0545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35D6906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C3B6904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incentivou, proativamente, outras entidades (p. ex.: outros produtores, empresas ou ONGs) a apoiarem, certificarem ou filiarem-se à RTRS?</w:t>
            </w:r>
          </w:p>
          <w:p w14:paraId="5E386DBB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1CC1D9E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6D8CDE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8037FD7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3D0F756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participou de alguma das consultas públicas, cursos ou eventos da RTRS?</w:t>
            </w:r>
          </w:p>
          <w:p w14:paraId="12AD939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 de que participou e como se deu a participação</w:t>
            </w:r>
          </w:p>
        </w:tc>
      </w:tr>
      <w:tr w:rsidR="00555900" w:rsidRPr="00275062" w14:paraId="6916F66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4C243D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4A03771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0F88B44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D3268E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1FD4AFC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1EF7170" w14:textId="77777777" w:rsidR="00B75053" w:rsidRPr="00275062" w:rsidRDefault="006B2EAB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65EA2725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9DFA87C" w14:textId="77777777" w:rsidR="00C94B62" w:rsidRPr="00275062" w:rsidRDefault="005D030C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color w:val="008E00"/>
                <w:lang w:val="pt-BR"/>
              </w:rPr>
              <w:br w:type="page"/>
            </w:r>
            <w:r w:rsidR="00275062"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ATIVIDADES DE APO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344F6BDF" w14:textId="77777777" w:rsidR="00C94B62" w:rsidRPr="00275062" w:rsidRDefault="006B2EAB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158E07C8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62ECAE2D" w14:textId="77777777" w:rsidR="00C94B62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apoiou a certificação RTRS dos produtores - por exemplo, através de treinamentos em países produtores? Em caso afirmativo, favor especificar</w:t>
            </w:r>
          </w:p>
          <w:p w14:paraId="2CE2D83B" w14:textId="77777777" w:rsidR="00B75053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5332BDB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CD4DEA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14CBFA2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CA4AF54" w14:textId="77777777" w:rsidR="00B75053" w:rsidRPr="00275062" w:rsidRDefault="005D030C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ofereceu capacitação ou angariou / contribuiu recursos financeiros para apoiar a capacitação e outras atividades?</w:t>
            </w:r>
          </w:p>
          <w:p w14:paraId="34E71CE8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positivo, qual foi o montante?</w:t>
            </w:r>
          </w:p>
        </w:tc>
      </w:tr>
      <w:tr w:rsidR="00555900" w:rsidRPr="00275062" w14:paraId="45F7398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8606B0B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3E0740CD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86689D2" w14:textId="77777777" w:rsidR="00A7455D" w:rsidRPr="00275062" w:rsidRDefault="005D030C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contribuiu materiais ou conhecimentos específicos a assuntos relacionados à produção de soja responsável e à RTRS?</w:t>
            </w:r>
          </w:p>
          <w:p w14:paraId="50C20359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4189C1B7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74DDFA6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1A009B42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CD95E39" w14:textId="77777777" w:rsidR="007D59BE" w:rsidRPr="00275062" w:rsidRDefault="005D030C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5054EE6A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450F1B2" w14:textId="77777777" w:rsidR="007D59BE" w:rsidRPr="00275062" w:rsidRDefault="00275062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6841B25C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654B2D8D" w14:textId="77777777" w:rsidR="0047144D" w:rsidRPr="00275062" w:rsidRDefault="0047144D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D88F21"/>
                <w:sz w:val="40"/>
                <w:lang w:val="pt-BR"/>
              </w:rPr>
            </w:pPr>
          </w:p>
          <w:p w14:paraId="101F5A49" w14:textId="77777777" w:rsidR="00A41F5D" w:rsidRPr="00275062" w:rsidRDefault="00275062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METAS PARA O PRÓXIMO PERÍODO DE RELATÓR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1DD750C1" w14:textId="77777777" w:rsidR="00A41F5D" w:rsidRPr="00275062" w:rsidRDefault="006B2EAB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14E03364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3B6460BE" w14:textId="77777777" w:rsidR="00A41F5D" w:rsidRPr="00275062" w:rsidRDefault="005D030C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Delineie as ações que serão tomadas no ano que vem para promover a produção de soja responsável</w:t>
            </w:r>
          </w:p>
        </w:tc>
      </w:tr>
      <w:tr w:rsidR="00555900" w:rsidRPr="00275062" w14:paraId="07398AA2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820390C" w14:textId="77777777" w:rsidR="00A41F5D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5881356" w14:textId="77777777" w:rsidR="00A41F5D" w:rsidRPr="00275062" w:rsidRDefault="006B2EAB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56DD0E9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05AA3B6" w14:textId="77777777" w:rsidR="000F5B18" w:rsidRPr="00275062" w:rsidRDefault="00275062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00472BF4" w14:textId="77777777" w:rsidR="000F5B18" w:rsidRPr="00275062" w:rsidRDefault="006B2EAB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56549062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F44700" w14:textId="77777777" w:rsidR="000F5B18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0533E116" w14:textId="77777777" w:rsidR="000F5B18" w:rsidRPr="00275062" w:rsidRDefault="006B2EAB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sectPr w:rsidR="000F5B18" w:rsidRPr="00275062" w:rsidSect="00275062">
      <w:headerReference w:type="even" r:id="rId6"/>
      <w:headerReference w:type="default" r:id="rId7"/>
      <w:footerReference w:type="even" r:id="rId8"/>
      <w:footerReference w:type="default" r:id="rId9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A01D1" w14:textId="77777777" w:rsidR="006B2EAB" w:rsidRDefault="006B2EAB">
      <w:pPr>
        <w:spacing w:after="0" w:line="240" w:lineRule="auto"/>
      </w:pPr>
      <w:r>
        <w:separator/>
      </w:r>
    </w:p>
  </w:endnote>
  <w:endnote w:type="continuationSeparator" w:id="0">
    <w:p w14:paraId="4E473FBB" w14:textId="77777777" w:rsidR="006B2EAB" w:rsidRDefault="006B2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panose1 w:val="02000603000000000000"/>
    <w:charset w:val="4D"/>
    <w:family w:val="auto"/>
    <w:pitch w:val="variable"/>
    <w:sig w:usb0="A00002EF" w:usb1="4000204B" w:usb2="00000000" w:usb3="00000000" w:csb0="00000097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555900" w14:paraId="2FC981FA" w14:textId="77777777">
      <w:trPr>
        <w:trHeight w:val="271"/>
      </w:trPr>
      <w:tc>
        <w:tcPr>
          <w:tcW w:w="1429" w:type="pct"/>
        </w:tcPr>
        <w:p w14:paraId="03DFBCC3" w14:textId="77777777" w:rsidR="00B75053" w:rsidRPr="00384B61" w:rsidRDefault="005D030C" w:rsidP="00B01091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9593EC3" w14:textId="77777777" w:rsidR="00B75053" w:rsidRPr="00384B61" w:rsidRDefault="005D030C" w:rsidP="00B01091">
          <w:pPr>
            <w:pStyle w:val="Footer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608C2411" w14:textId="77777777" w:rsidR="00B75053" w:rsidRDefault="006B2E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275062" w:rsidRPr="00B71271" w14:paraId="6A5BC54F" w14:textId="77777777" w:rsidTr="00217EDB">
      <w:trPr>
        <w:trHeight w:val="283"/>
      </w:trPr>
      <w:tc>
        <w:tcPr>
          <w:tcW w:w="4150" w:type="pct"/>
        </w:tcPr>
        <w:p w14:paraId="5C7C398F" w14:textId="77777777" w:rsidR="00275062" w:rsidRPr="005B3BD6" w:rsidRDefault="00275062" w:rsidP="00275062">
          <w:pPr>
            <w:pStyle w:val="Footer"/>
            <w:jc w:val="right"/>
            <w:rPr>
              <w:rFonts w:asciiTheme="minorHAnsi" w:hAnsiTheme="minorHAnsi" w:cs="Tahoma"/>
              <w:b/>
              <w:color w:val="578821"/>
              <w:sz w:val="18"/>
              <w:szCs w:val="18"/>
            </w:rPr>
          </w:pPr>
          <w:r w:rsidRPr="005B3BD6">
            <w:rPr>
              <w:rFonts w:cs="Tahoma"/>
              <w:b/>
              <w:color w:val="578821"/>
              <w:sz w:val="18"/>
              <w:szCs w:val="18"/>
            </w:rPr>
            <w:t>SOBRE O RELATÓRIO ANUAL DE PROGRESSO</w:t>
          </w:r>
        </w:p>
      </w:tc>
      <w:tc>
        <w:tcPr>
          <w:tcW w:w="850" w:type="pct"/>
        </w:tcPr>
        <w:p w14:paraId="24B90E06" w14:textId="77777777" w:rsidR="00275062" w:rsidRPr="00B71271" w:rsidRDefault="00275062" w:rsidP="00275062">
          <w:pPr>
            <w:pStyle w:val="Footer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5DAD4C54" w14:textId="77777777" w:rsidR="00B75053" w:rsidRDefault="006B2EAB" w:rsidP="00B01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26868" w14:textId="77777777" w:rsidR="006B2EAB" w:rsidRDefault="006B2EAB">
      <w:pPr>
        <w:spacing w:after="0" w:line="240" w:lineRule="auto"/>
      </w:pPr>
      <w:r>
        <w:separator/>
      </w:r>
    </w:p>
  </w:footnote>
  <w:footnote w:type="continuationSeparator" w:id="0">
    <w:p w14:paraId="57E6CF05" w14:textId="77777777" w:rsidR="006B2EAB" w:rsidRDefault="006B2E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91158" w14:textId="77777777" w:rsidR="00B75053" w:rsidRDefault="002765C5" w:rsidP="00B01091">
    <w:pPr>
      <w:tabs>
        <w:tab w:val="left" w:pos="1418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6E707E" wp14:editId="70DE7B7F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AC2DCB" w14:textId="77777777" w:rsidR="00B75053" w:rsidRPr="008F2CB9" w:rsidRDefault="005D030C" w:rsidP="00B01091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8F2CB9">
                            <w:rPr>
                              <w:rFonts w:ascii="Futura Lt BT" w:hAnsi="Futura Lt BT" w:cs="Tahoma"/>
                              <w:b/>
                              <w:bCs/>
                              <w:smallCaps/>
                              <w:color w:val="003300"/>
                              <w:sz w:val="56"/>
                              <w:lang w:val="pt-BR"/>
                            </w:rPr>
                            <w:t>2013</w:t>
                          </w:r>
                        </w:p>
                        <w:p w14:paraId="2465B79D" w14:textId="77777777" w:rsidR="00B75053" w:rsidRPr="008F2CB9" w:rsidRDefault="006B2EAB" w:rsidP="00B01091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291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.75pt;margin-top:-62.75pt;width:90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" stroked="f">
              <v:path arrowok="t"/>
              <v:textbox>
                <w:txbxContent>
                  <w:p w14:paraId="573B6E89" w14:textId="77777777" w:rsidR="00B75053" w:rsidRPr="008F2CB9" w:rsidRDefault="005D030C" w:rsidP="00B01091">
                    <w:pPr>
                      <w:pStyle w:val="Header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8F2CB9">
                      <w:rPr>
                        <w:rFonts w:ascii="Futura Lt BT" w:hAnsi="Futura Lt BT" w:cs="Tahoma"/>
                        <w:b/>
                        <w:bCs/>
                        <w:smallCaps/>
                        <w:color w:val="003300"/>
                        <w:sz w:val="56"/>
                        <w:lang w:val="pt-BR"/>
                      </w:rPr>
                      <w:t>2013</w:t>
                    </w:r>
                  </w:p>
                  <w:p w14:paraId="1E0C72BC" w14:textId="77777777" w:rsidR="00B75053" w:rsidRPr="008F2CB9" w:rsidRDefault="00F50103" w:rsidP="00B01091">
                    <w:pPr>
                      <w:rPr>
                        <w:sz w:val="28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349C4B" wp14:editId="575CA51D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DD601" w14:textId="77777777" w:rsidR="00B75053" w:rsidRPr="00E81051" w:rsidRDefault="005D030C" w:rsidP="00B01091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D9656F">
                            <w:rPr>
                              <w:rFonts w:ascii="Futura Lt BT" w:hAnsi="Futura Lt BT" w:cs="Tahoma"/>
                              <w:b/>
                              <w:bCs/>
                              <w:smallCaps/>
                              <w:color w:val="003300"/>
                              <w:sz w:val="56"/>
                              <w:lang w:val="pt-BR"/>
                            </w:rPr>
                            <w:t>Relatório Anual</w:t>
                          </w:r>
                        </w:p>
                        <w:p w14:paraId="69879224" w14:textId="77777777" w:rsidR="00B75053" w:rsidRDefault="006B2EA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B6E62E" id="Text Box 1" o:spid="_x0000_s1027" type="#_x0000_t202" style="position:absolute;margin-left:54.35pt;margin-top:-12.15pt;width:144.4pt;height:6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" stroked="f">
              <v:path arrowok="t"/>
              <v:textbox>
                <w:txbxContent>
                  <w:p w14:paraId="63293EC7" w14:textId="77777777" w:rsidR="00B75053" w:rsidRPr="00E81051" w:rsidRDefault="005D030C" w:rsidP="00B01091">
                    <w:pPr>
                      <w:pStyle w:val="Header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D9656F">
                      <w:rPr>
                        <w:rFonts w:ascii="Futura Lt BT" w:hAnsi="Futura Lt BT" w:cs="Tahoma"/>
                        <w:b/>
                        <w:bCs/>
                        <w:smallCaps/>
                        <w:color w:val="003300"/>
                        <w:sz w:val="56"/>
                        <w:lang w:val="pt-BR"/>
                      </w:rPr>
                      <w:t>Relatório Anual</w:t>
                    </w:r>
                  </w:p>
                  <w:p w14:paraId="405A3B0C" w14:textId="77777777" w:rsidR="00B75053" w:rsidRDefault="00F50103"/>
                </w:txbxContent>
              </v:textbox>
            </v:shape>
          </w:pict>
        </mc:Fallback>
      </mc:AlternateContent>
    </w:r>
    <w:r w:rsidR="005D030C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8372866" wp14:editId="171582E3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D030C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A2622" w14:textId="063CCC55" w:rsidR="00B75053" w:rsidRPr="00233CE9" w:rsidRDefault="00957D11" w:rsidP="00275062">
    <w:pPr>
      <w:pStyle w:val="Header"/>
      <w:ind w:left="-720"/>
      <w:rPr>
        <w:rFonts w:ascii="Futura Lt BT" w:hAnsi="Futura Lt BT"/>
        <w:smallCaps/>
        <w:color w:val="984806"/>
      </w:rPr>
    </w:pPr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65778F93" wp14:editId="43457DA0">
          <wp:extent cx="7800148" cy="129785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Civil Society 2021_POR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6417" cy="1302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D030C">
      <w:rPr>
        <w:rFonts w:ascii="Oswald" w:hAnsi="Oswald" w:cs="Tahoma"/>
        <w:b/>
        <w:bCs/>
        <w:sz w:val="24"/>
        <w:lang w:val="pt-BR"/>
      </w:rPr>
      <w:t xml:space="preserve">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bA0tDAzMDQ1NTNV0lEKTi0uzszPAykwqgUA5TjcWCwAAAA="/>
  </w:docVars>
  <w:rsids>
    <w:rsidRoot w:val="00555900"/>
    <w:rsid w:val="00087DF5"/>
    <w:rsid w:val="00275062"/>
    <w:rsid w:val="002765C5"/>
    <w:rsid w:val="00310653"/>
    <w:rsid w:val="00370519"/>
    <w:rsid w:val="0037169A"/>
    <w:rsid w:val="0047144D"/>
    <w:rsid w:val="004A6B3D"/>
    <w:rsid w:val="004C2511"/>
    <w:rsid w:val="00555900"/>
    <w:rsid w:val="005B3BD6"/>
    <w:rsid w:val="005C7FF7"/>
    <w:rsid w:val="005D030C"/>
    <w:rsid w:val="006B2EAB"/>
    <w:rsid w:val="00712750"/>
    <w:rsid w:val="00735069"/>
    <w:rsid w:val="00841EBA"/>
    <w:rsid w:val="00866BE3"/>
    <w:rsid w:val="0090739F"/>
    <w:rsid w:val="00957D11"/>
    <w:rsid w:val="009E1499"/>
    <w:rsid w:val="00AD3687"/>
    <w:rsid w:val="00C05C37"/>
    <w:rsid w:val="00C86A01"/>
    <w:rsid w:val="00CB4353"/>
    <w:rsid w:val="00CB6032"/>
    <w:rsid w:val="00CC1954"/>
    <w:rsid w:val="00F50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CBED62E"/>
  <w15:docId w15:val="{15EDE9B4-A0B9-4AE4-9CA1-016D56C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E88"/>
  </w:style>
  <w:style w:type="paragraph" w:styleId="Footer">
    <w:name w:val="footer"/>
    <w:basedOn w:val="Normal"/>
    <w:link w:val="Foot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E88"/>
  </w:style>
  <w:style w:type="table" w:styleId="TableGrid">
    <w:name w:val="Table Grid"/>
    <w:basedOn w:val="Table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72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29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291"/>
    <w:rPr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icrosoft Office User</cp:lastModifiedBy>
  <cp:revision>3</cp:revision>
  <dcterms:created xsi:type="dcterms:W3CDTF">2021-11-02T17:45:00Z</dcterms:created>
  <dcterms:modified xsi:type="dcterms:W3CDTF">2021-11-02T17:51:00Z</dcterms:modified>
</cp:coreProperties>
</file>